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1f9da0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1f9da07-c99d-11eb-a86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2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QQ4DQQgi/YD//yU/sIBNL7000cPOodnZJkRBcNE/h3jUOwDlvwrgXF74Pf++Q5egyGIVey5LPJQPVGvlcoLXalVwR3igAMXeSX2iTNTBFF7wZ0m/50BfH9Uncd20Z2jLn4WgkZHnJZ4LQwTusLjtlzZGhllwnpwtHlOjRY771nqU5049D43c1mcwBwJVnjrnuj7P30cZ4WGvrwuT0SasDvRIXok4K1J7v9GI4zVdsMcL5JiY+/mDjcuKGIbd4rVJ4yRLFsk6D8YhLs5yrPOUmUAmqqRw7/G82Ny0W8dBv5VN7O3mqLnI5/FdZ2Ee7A9Gk57NebDfhBjT2cN9sX8xmT/zeLHPkUmx2iffByAmpHnCX3tY/NMHeTDumEfu/fHs7903+UxtDYcLSVQ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ave to order a replacement phone but haven't been able to access</w:t>
      </w:r>
      <w:r>
        <w:t xml:space="preserve"> </w:t>
      </w:r>
      <w:r>
        <w:t xml:space="preserve">qlinkwireless.com or their customer service number for more than 7</w:t>
      </w:r>
      <w:r>
        <w:t xml:space="preserve"> </w:t>
      </w:r>
      <w:r>
        <w:t xml:space="preserve">hours. Really frustra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1f9da07-c99d-11eb-a86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2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1f9da07-c99d-11eb-a867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1f9da07-c99d-11eb-a867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1f9da07</dc:title>
  <dc:creator/>
  <cp:keywords/>
  <dcterms:created xsi:type="dcterms:W3CDTF">2026-05-03T10:47:23Z</dcterms:created>
  <dcterms:modified xsi:type="dcterms:W3CDTF">2026-05-03T10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